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E3C52" w14:textId="77777777" w:rsidR="00083953" w:rsidRDefault="00FF0715">
      <w:pPr>
        <w:spacing w:after="242"/>
        <w:ind w:left="26"/>
      </w:pPr>
      <w:r>
        <w:rPr>
          <w:noProof/>
        </w:rPr>
        <mc:AlternateContent>
          <mc:Choice Requires="wpg">
            <w:drawing>
              <wp:anchor distT="0" distB="0" distL="114300" distR="114300" simplePos="0" relativeHeight="251658240" behindDoc="1" locked="0" layoutInCell="1" allowOverlap="1" wp14:anchorId="64E9F30B" wp14:editId="7E1DD298">
                <wp:simplePos x="0" y="0"/>
                <wp:positionH relativeFrom="column">
                  <wp:posOffset>210820</wp:posOffset>
                </wp:positionH>
                <wp:positionV relativeFrom="paragraph">
                  <wp:posOffset>-100330</wp:posOffset>
                </wp:positionV>
                <wp:extent cx="1962150" cy="2047875"/>
                <wp:effectExtent l="19050" t="19050" r="38100" b="47625"/>
                <wp:wrapNone/>
                <wp:docPr id="2284" name="Group 2284"/>
                <wp:cNvGraphicFramePr/>
                <a:graphic xmlns:a="http://schemas.openxmlformats.org/drawingml/2006/main">
                  <a:graphicData uri="http://schemas.microsoft.com/office/word/2010/wordprocessingGroup">
                    <wpg:wgp>
                      <wpg:cNvGrpSpPr/>
                      <wpg:grpSpPr>
                        <a:xfrm>
                          <a:off x="0" y="0"/>
                          <a:ext cx="1962150" cy="2047875"/>
                          <a:chOff x="0" y="0"/>
                          <a:chExt cx="2373851" cy="3338436"/>
                        </a:xfrm>
                      </wpg:grpSpPr>
                      <pic:pic xmlns:pic="http://schemas.openxmlformats.org/drawingml/2006/picture">
                        <pic:nvPicPr>
                          <pic:cNvPr id="551" name="Picture 551"/>
                          <pic:cNvPicPr/>
                        </pic:nvPicPr>
                        <pic:blipFill>
                          <a:blip r:embed="rId4"/>
                          <a:stretch>
                            <a:fillRect/>
                          </a:stretch>
                        </pic:blipFill>
                        <pic:spPr>
                          <a:xfrm>
                            <a:off x="0" y="0"/>
                            <a:ext cx="2373851" cy="3337808"/>
                          </a:xfrm>
                          <a:prstGeom prst="rect">
                            <a:avLst/>
                          </a:prstGeom>
                        </pic:spPr>
                      </pic:pic>
                      <wps:wsp>
                        <wps:cNvPr id="552" name="Shape 552"/>
                        <wps:cNvSpPr/>
                        <wps:spPr>
                          <a:xfrm>
                            <a:off x="2896" y="1981"/>
                            <a:ext cx="2368677" cy="3336455"/>
                          </a:xfrm>
                          <a:custGeom>
                            <a:avLst/>
                            <a:gdLst/>
                            <a:ahLst/>
                            <a:cxnLst/>
                            <a:rect l="0" t="0" r="0" b="0"/>
                            <a:pathLst>
                              <a:path w="2368677" h="3336455">
                                <a:moveTo>
                                  <a:pt x="0" y="3336455"/>
                                </a:moveTo>
                                <a:lnTo>
                                  <a:pt x="2368677" y="3336455"/>
                                </a:lnTo>
                                <a:lnTo>
                                  <a:pt x="2368677" y="0"/>
                                </a:lnTo>
                                <a:lnTo>
                                  <a:pt x="0" y="0"/>
                                </a:lnTo>
                                <a:close/>
                              </a:path>
                            </a:pathLst>
                          </a:custGeom>
                          <a:ln w="50800" cap="flat">
                            <a:miter lim="127000"/>
                          </a:ln>
                        </wps:spPr>
                        <wps:style>
                          <a:lnRef idx="1">
                            <a:srgbClr val="181717"/>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6589AC8" id="Group 2284" o:spid="_x0000_s1026" style="position:absolute;margin-left:16.6pt;margin-top:-7.9pt;width:154.5pt;height:161.25pt;z-index:-251658240" coordsize="23738,3338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1" o:spid="_x0000_s1027" type="#_x0000_t75" style="position:absolute;width:23738;height:33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">
                  <v:imagedata r:id="rId5" o:title=""/>
                </v:shape>
                <v:shape id="Shape 552" o:spid="_x0000_s1028" style="position:absolute;left:28;top:19;width:23687;height:33365;visibility:visible;mso-wrap-style:square;v-text-anchor:top" coordsize="2368677,3336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" path="m,3336455r2368677,l2368677,,,,,3336455xe" filled="f" strokecolor="#181717" strokeweight="4pt">
                  <v:stroke miterlimit="83231f" joinstyle="miter"/>
                  <v:path arrowok="t" textboxrect="0,0,2368677,3336455"/>
                </v:shape>
              </v:group>
            </w:pict>
          </mc:Fallback>
        </mc:AlternateContent>
      </w:r>
    </w:p>
    <w:p w14:paraId="338CCE5C" w14:textId="77777777" w:rsidR="006510F4" w:rsidRDefault="006510F4">
      <w:pPr>
        <w:spacing w:after="0" w:line="254" w:lineRule="auto"/>
        <w:ind w:right="62"/>
        <w:jc w:val="both"/>
        <w:rPr>
          <w:rFonts w:ascii="Garamond" w:eastAsia="Garamond" w:hAnsi="Garamond" w:cs="Garamond"/>
          <w:b/>
          <w:color w:val="181717"/>
          <w:sz w:val="32"/>
          <w:szCs w:val="32"/>
        </w:rPr>
      </w:pPr>
    </w:p>
    <w:p w14:paraId="3BD57E95" w14:textId="77777777" w:rsidR="006510F4" w:rsidRDefault="006510F4">
      <w:pPr>
        <w:spacing w:after="0" w:line="254" w:lineRule="auto"/>
        <w:ind w:right="62"/>
        <w:jc w:val="both"/>
        <w:rPr>
          <w:rFonts w:ascii="Garamond" w:eastAsia="Garamond" w:hAnsi="Garamond" w:cs="Garamond"/>
          <w:b/>
          <w:color w:val="181717"/>
          <w:sz w:val="32"/>
          <w:szCs w:val="32"/>
        </w:rPr>
      </w:pPr>
    </w:p>
    <w:p w14:paraId="0865E7D5" w14:textId="77777777" w:rsidR="006510F4" w:rsidRDefault="006510F4">
      <w:pPr>
        <w:spacing w:after="0" w:line="254" w:lineRule="auto"/>
        <w:ind w:right="62"/>
        <w:jc w:val="both"/>
        <w:rPr>
          <w:rFonts w:ascii="Garamond" w:eastAsia="Garamond" w:hAnsi="Garamond" w:cs="Garamond"/>
          <w:b/>
          <w:color w:val="181717"/>
          <w:sz w:val="32"/>
          <w:szCs w:val="32"/>
        </w:rPr>
      </w:pPr>
    </w:p>
    <w:p w14:paraId="487B97B7" w14:textId="77777777" w:rsidR="006510F4" w:rsidRDefault="006510F4">
      <w:pPr>
        <w:spacing w:after="0" w:line="254" w:lineRule="auto"/>
        <w:ind w:right="62"/>
        <w:jc w:val="both"/>
        <w:rPr>
          <w:rFonts w:ascii="Garamond" w:eastAsia="Garamond" w:hAnsi="Garamond" w:cs="Garamond"/>
          <w:b/>
          <w:color w:val="181717"/>
          <w:sz w:val="32"/>
          <w:szCs w:val="32"/>
        </w:rPr>
      </w:pPr>
    </w:p>
    <w:p w14:paraId="4878304E" w14:textId="77777777" w:rsidR="006510F4" w:rsidRDefault="006510F4">
      <w:pPr>
        <w:spacing w:after="0" w:line="254" w:lineRule="auto"/>
        <w:ind w:right="62"/>
        <w:jc w:val="both"/>
        <w:rPr>
          <w:rFonts w:ascii="Garamond" w:eastAsia="Garamond" w:hAnsi="Garamond" w:cs="Garamond"/>
          <w:b/>
          <w:color w:val="181717"/>
          <w:sz w:val="32"/>
          <w:szCs w:val="32"/>
        </w:rPr>
      </w:pPr>
    </w:p>
    <w:p w14:paraId="45E1FE98" w14:textId="77777777" w:rsidR="006510F4" w:rsidRDefault="006510F4">
      <w:pPr>
        <w:spacing w:after="0" w:line="254" w:lineRule="auto"/>
        <w:ind w:right="62"/>
        <w:jc w:val="both"/>
        <w:rPr>
          <w:rFonts w:ascii="Garamond" w:eastAsia="Garamond" w:hAnsi="Garamond" w:cs="Garamond"/>
          <w:b/>
          <w:color w:val="181717"/>
          <w:sz w:val="32"/>
          <w:szCs w:val="32"/>
        </w:rPr>
      </w:pPr>
    </w:p>
    <w:p w14:paraId="09F0FA65" w14:textId="77777777" w:rsidR="006510F4" w:rsidRDefault="006510F4">
      <w:pPr>
        <w:spacing w:after="0" w:line="254" w:lineRule="auto"/>
        <w:ind w:right="62"/>
        <w:jc w:val="both"/>
        <w:rPr>
          <w:rFonts w:ascii="Garamond" w:eastAsia="Garamond" w:hAnsi="Garamond" w:cs="Garamond"/>
          <w:b/>
          <w:color w:val="181717"/>
          <w:sz w:val="32"/>
          <w:szCs w:val="32"/>
        </w:rPr>
      </w:pPr>
    </w:p>
    <w:p w14:paraId="7CC29AC0" w14:textId="77777777" w:rsidR="006510F4" w:rsidRDefault="006510F4">
      <w:pPr>
        <w:spacing w:after="0" w:line="254" w:lineRule="auto"/>
        <w:ind w:right="62"/>
        <w:jc w:val="both"/>
        <w:rPr>
          <w:rFonts w:ascii="Garamond" w:eastAsia="Garamond" w:hAnsi="Garamond" w:cs="Garamond"/>
          <w:b/>
          <w:color w:val="181717"/>
          <w:sz w:val="32"/>
          <w:szCs w:val="32"/>
        </w:rPr>
      </w:pPr>
    </w:p>
    <w:p w14:paraId="4CEB9CA7" w14:textId="77777777" w:rsidR="007F36B1" w:rsidRPr="007F36B1" w:rsidRDefault="007F36B1" w:rsidP="00323337">
      <w:pPr>
        <w:spacing w:after="0" w:line="254" w:lineRule="auto"/>
        <w:ind w:right="62"/>
        <w:jc w:val="center"/>
        <w:rPr>
          <w:rFonts w:ascii="Garamond" w:eastAsia="Garamond" w:hAnsi="Garamond" w:cs="Garamond"/>
          <w:color w:val="181717"/>
          <w:sz w:val="16"/>
          <w:szCs w:val="16"/>
        </w:rPr>
      </w:pPr>
      <w:bookmarkStart w:id="0" w:name="_GoBack"/>
      <w:bookmarkEnd w:id="0"/>
    </w:p>
    <w:p w14:paraId="3B98B9A5" w14:textId="77777777" w:rsidR="00323337" w:rsidRPr="00323337" w:rsidRDefault="00323337" w:rsidP="00323337">
      <w:pPr>
        <w:spacing w:after="0" w:line="254" w:lineRule="auto"/>
        <w:ind w:right="62"/>
        <w:jc w:val="center"/>
        <w:rPr>
          <w:rFonts w:ascii="Garamond" w:eastAsia="Garamond" w:hAnsi="Garamond" w:cs="Garamond"/>
          <w:color w:val="181717"/>
          <w:szCs w:val="32"/>
        </w:rPr>
      </w:pPr>
      <w:r w:rsidRPr="00323337">
        <w:rPr>
          <w:rFonts w:ascii="Garamond" w:eastAsia="Garamond" w:hAnsi="Garamond" w:cs="Garamond"/>
          <w:color w:val="181717"/>
          <w:szCs w:val="32"/>
        </w:rPr>
        <w:t>Register online at www.DANCEatADA.com</w:t>
      </w:r>
    </w:p>
    <w:p w14:paraId="6D16C0C3" w14:textId="77777777" w:rsidR="006510F4" w:rsidRPr="007F36B1" w:rsidRDefault="006510F4">
      <w:pPr>
        <w:spacing w:after="0" w:line="254" w:lineRule="auto"/>
        <w:ind w:right="62"/>
        <w:jc w:val="both"/>
        <w:rPr>
          <w:rFonts w:ascii="Garamond" w:eastAsia="Garamond" w:hAnsi="Garamond" w:cs="Garamond"/>
          <w:b/>
          <w:color w:val="181717"/>
        </w:rPr>
      </w:pPr>
    </w:p>
    <w:p w14:paraId="1CEDE02B" w14:textId="77777777" w:rsidR="00FF0715" w:rsidRPr="00FF0715" w:rsidRDefault="00FF0715" w:rsidP="006510F4">
      <w:pPr>
        <w:spacing w:after="0" w:line="254" w:lineRule="auto"/>
        <w:ind w:right="62"/>
        <w:jc w:val="center"/>
        <w:rPr>
          <w:rFonts w:ascii="Garamond" w:eastAsia="Garamond" w:hAnsi="Garamond" w:cs="Garamond"/>
          <w:b/>
          <w:color w:val="181717"/>
          <w:sz w:val="32"/>
          <w:szCs w:val="32"/>
        </w:rPr>
      </w:pPr>
      <w:r w:rsidRPr="00FF0715">
        <w:rPr>
          <w:rFonts w:ascii="Garamond" w:eastAsia="Garamond" w:hAnsi="Garamond" w:cs="Garamond"/>
          <w:b/>
          <w:color w:val="181717"/>
          <w:sz w:val="32"/>
          <w:szCs w:val="32"/>
        </w:rPr>
        <w:t>WEE DANCE!</w:t>
      </w:r>
    </w:p>
    <w:p w14:paraId="6CBD97AD" w14:textId="77777777" w:rsidR="006510F4" w:rsidRDefault="00FF0715" w:rsidP="006510F4">
      <w:pPr>
        <w:spacing w:after="0" w:line="254" w:lineRule="auto"/>
        <w:ind w:right="62"/>
        <w:jc w:val="both"/>
        <w:rPr>
          <w:rFonts w:ascii="Garamond" w:eastAsia="Garamond" w:hAnsi="Garamond" w:cs="Garamond"/>
          <w:color w:val="181717"/>
        </w:rPr>
      </w:pPr>
      <w:r w:rsidRPr="00323337">
        <w:rPr>
          <w:rFonts w:ascii="Garamond" w:eastAsia="Garamond" w:hAnsi="Garamond" w:cs="Garamond"/>
          <w:color w:val="181717"/>
        </w:rPr>
        <w:t xml:space="preserve">Our WEE Dance is for Mommy (or Daddy/ caregiver and me) and is designed to help aid in the development of skills appropriate for a </w:t>
      </w:r>
      <w:proofErr w:type="gramStart"/>
      <w:r w:rsidRPr="00323337">
        <w:rPr>
          <w:rFonts w:ascii="Garamond" w:eastAsia="Garamond" w:hAnsi="Garamond" w:cs="Garamond"/>
          <w:color w:val="181717"/>
        </w:rPr>
        <w:t>2 year old</w:t>
      </w:r>
      <w:proofErr w:type="gramEnd"/>
      <w:r w:rsidRPr="00323337">
        <w:rPr>
          <w:rFonts w:ascii="Garamond" w:eastAsia="Garamond" w:hAnsi="Garamond" w:cs="Garamond"/>
          <w:color w:val="181717"/>
        </w:rPr>
        <w:t xml:space="preserve">. For this </w:t>
      </w:r>
      <w:proofErr w:type="gramStart"/>
      <w:r w:rsidRPr="00323337">
        <w:rPr>
          <w:rFonts w:ascii="Garamond" w:eastAsia="Garamond" w:hAnsi="Garamond" w:cs="Garamond"/>
          <w:color w:val="181717"/>
        </w:rPr>
        <w:t>reason</w:t>
      </w:r>
      <w:proofErr w:type="gramEnd"/>
      <w:r w:rsidRPr="00323337">
        <w:rPr>
          <w:rFonts w:ascii="Garamond" w:eastAsia="Garamond" w:hAnsi="Garamond" w:cs="Garamond"/>
          <w:color w:val="181717"/>
        </w:rPr>
        <w:t xml:space="preserve"> our class uses a parent or caregiver to help us orient the child into a classroom setting encouraging the development of fine and gross motor skills.  These skills are developed </w:t>
      </w:r>
      <w:proofErr w:type="gramStart"/>
      <w:r w:rsidRPr="00323337">
        <w:rPr>
          <w:rFonts w:ascii="Garamond" w:eastAsia="Garamond" w:hAnsi="Garamond" w:cs="Garamond"/>
          <w:color w:val="181717"/>
        </w:rPr>
        <w:t>through the use of</w:t>
      </w:r>
      <w:proofErr w:type="gramEnd"/>
      <w:r w:rsidRPr="00323337">
        <w:rPr>
          <w:rFonts w:ascii="Garamond" w:eastAsia="Garamond" w:hAnsi="Garamond" w:cs="Garamond"/>
          <w:color w:val="181717"/>
        </w:rPr>
        <w:t xml:space="preserve"> music, dance, and support of those who love them.  Along with assisting in the development of motor skills in the children we incorporate sharing, taking turns, and following directions. These aspects all lead to the development of socialization and additional necessary skills of listening and memory.  </w:t>
      </w:r>
    </w:p>
    <w:p w14:paraId="4070C1AE" w14:textId="77777777" w:rsidR="00323337" w:rsidRPr="00323337" w:rsidRDefault="00323337" w:rsidP="006510F4">
      <w:pPr>
        <w:spacing w:after="0" w:line="254" w:lineRule="auto"/>
        <w:ind w:right="62"/>
        <w:jc w:val="both"/>
        <w:rPr>
          <w:sz w:val="20"/>
        </w:rPr>
      </w:pPr>
    </w:p>
    <w:p w14:paraId="40C3178A" w14:textId="77777777" w:rsidR="00FF0715" w:rsidRPr="006510F4" w:rsidRDefault="00FF0715" w:rsidP="006510F4">
      <w:pPr>
        <w:spacing w:after="0" w:line="254" w:lineRule="auto"/>
        <w:ind w:right="62"/>
        <w:jc w:val="both"/>
      </w:pPr>
      <w:r w:rsidRPr="00FF0715">
        <w:rPr>
          <w:rFonts w:ascii="Garamond" w:eastAsia="Garamond" w:hAnsi="Garamond" w:cs="Garamond"/>
          <w:b/>
          <w:color w:val="181717"/>
          <w:sz w:val="28"/>
          <w:szCs w:val="28"/>
        </w:rPr>
        <w:t>Frequently Asked Questions:</w:t>
      </w:r>
    </w:p>
    <w:p w14:paraId="176ACF1E" w14:textId="77777777" w:rsidR="00083953" w:rsidRPr="00FF0715" w:rsidRDefault="00FF0715" w:rsidP="00FF0715">
      <w:pPr>
        <w:spacing w:after="222"/>
      </w:pPr>
      <w:r>
        <w:rPr>
          <w:rFonts w:ascii="Garamond" w:eastAsia="Garamond" w:hAnsi="Garamond" w:cs="Garamond"/>
          <w:b/>
          <w:color w:val="181717"/>
          <w:sz w:val="24"/>
        </w:rPr>
        <w:t xml:space="preserve">Does my child need to be potty trained? </w:t>
      </w:r>
      <w:r w:rsidRPr="00FF0715">
        <w:rPr>
          <w:rFonts w:ascii="Garamond" w:eastAsia="Garamond" w:hAnsi="Garamond" w:cs="Garamond"/>
          <w:color w:val="181717"/>
        </w:rPr>
        <w:t xml:space="preserve">Potty training is not necessary </w:t>
      </w:r>
      <w:r w:rsidRPr="00FF0715">
        <w:rPr>
          <w:rFonts w:ascii="Garamond" w:eastAsia="Garamond" w:hAnsi="Garamond" w:cs="Garamond"/>
          <w:color w:val="181717"/>
        </w:rPr>
        <w:t xml:space="preserve">because parents are in the room. When they move to a PS1 class we like them to be potty trained and it is a great way to encourage them to achieve this goal so that they can dance in a "big kid" 3 </w:t>
      </w:r>
      <w:proofErr w:type="gramStart"/>
      <w:r w:rsidRPr="00FF0715">
        <w:rPr>
          <w:rFonts w:ascii="Garamond" w:eastAsia="Garamond" w:hAnsi="Garamond" w:cs="Garamond"/>
          <w:color w:val="181717"/>
        </w:rPr>
        <w:t>-4 year old</w:t>
      </w:r>
      <w:proofErr w:type="gramEnd"/>
      <w:r w:rsidRPr="00FF0715">
        <w:rPr>
          <w:rFonts w:ascii="Garamond" w:eastAsia="Garamond" w:hAnsi="Garamond" w:cs="Garamond"/>
          <w:color w:val="181717"/>
        </w:rPr>
        <w:t xml:space="preserve"> class.</w:t>
      </w:r>
    </w:p>
    <w:p w14:paraId="77987E66" w14:textId="77777777" w:rsidR="00083953" w:rsidRDefault="00FF0715">
      <w:pPr>
        <w:spacing w:after="0"/>
      </w:pPr>
      <w:r>
        <w:rPr>
          <w:rFonts w:ascii="Garamond" w:eastAsia="Garamond" w:hAnsi="Garamond" w:cs="Garamond"/>
          <w:b/>
          <w:color w:val="181717"/>
          <w:sz w:val="24"/>
        </w:rPr>
        <w:t>What should my child wear?</w:t>
      </w:r>
    </w:p>
    <w:p w14:paraId="3035FA5A" w14:textId="77777777" w:rsidR="00083953" w:rsidRPr="00FF0715" w:rsidRDefault="00FF0715">
      <w:pPr>
        <w:spacing w:after="284" w:line="257" w:lineRule="auto"/>
        <w:ind w:left="8" w:right="8" w:hanging="10"/>
      </w:pPr>
      <w:r w:rsidRPr="00FF0715">
        <w:rPr>
          <w:rFonts w:ascii="Garamond" w:eastAsia="Garamond" w:hAnsi="Garamond" w:cs="Garamond"/>
          <w:color w:val="181717"/>
        </w:rPr>
        <w:t xml:space="preserve">Leotards are encouraged for girls and boys should wear athletic pants and a </w:t>
      </w:r>
      <w:proofErr w:type="spellStart"/>
      <w:r w:rsidRPr="00FF0715">
        <w:rPr>
          <w:rFonts w:ascii="Garamond" w:eastAsia="Garamond" w:hAnsi="Garamond" w:cs="Garamond"/>
          <w:color w:val="181717"/>
        </w:rPr>
        <w:t>tshirt</w:t>
      </w:r>
      <w:proofErr w:type="spellEnd"/>
      <w:r w:rsidRPr="00FF0715">
        <w:rPr>
          <w:rFonts w:ascii="Garamond" w:eastAsia="Garamond" w:hAnsi="Garamond" w:cs="Garamond"/>
          <w:color w:val="181717"/>
        </w:rPr>
        <w:t xml:space="preserve">. Bare feet or ballet slippers are to be worn.  As for parents, dress comfortably and be prepared to remove your shoes as street shoes are not permitted on our special floating hardwood floors. </w:t>
      </w:r>
    </w:p>
    <w:p w14:paraId="21D22CBC" w14:textId="77777777" w:rsidR="00FF0715" w:rsidRDefault="00FF0715" w:rsidP="00FF0715">
      <w:pPr>
        <w:spacing w:after="284" w:line="257" w:lineRule="auto"/>
        <w:ind w:left="8" w:right="8" w:hanging="10"/>
        <w:rPr>
          <w:rFonts w:ascii="Garamond" w:eastAsia="Garamond" w:hAnsi="Garamond" w:cs="Garamond"/>
          <w:color w:val="181717"/>
        </w:rPr>
      </w:pPr>
      <w:r>
        <w:rPr>
          <w:rFonts w:ascii="Garamond" w:eastAsia="Garamond" w:hAnsi="Garamond" w:cs="Garamond"/>
          <w:b/>
          <w:color w:val="181717"/>
          <w:sz w:val="24"/>
        </w:rPr>
        <w:t xml:space="preserve">What if my child gets upset? </w:t>
      </w:r>
      <w:r w:rsidRPr="00FF0715">
        <w:rPr>
          <w:rFonts w:ascii="Garamond" w:eastAsia="Garamond" w:hAnsi="Garamond" w:cs="Garamond"/>
          <w:color w:val="181717"/>
        </w:rPr>
        <w:t>The reason we have parents in the room with the dancers is to help them feel comfortable as they move into this wonderful</w:t>
      </w:r>
      <w:r>
        <w:rPr>
          <w:rFonts w:ascii="Garamond" w:eastAsia="Garamond" w:hAnsi="Garamond" w:cs="Garamond"/>
          <w:color w:val="181717"/>
        </w:rPr>
        <w:t xml:space="preserve"> developmental phase of the pre-</w:t>
      </w:r>
      <w:r w:rsidRPr="00FF0715">
        <w:rPr>
          <w:rFonts w:ascii="Garamond" w:eastAsia="Garamond" w:hAnsi="Garamond" w:cs="Garamond"/>
          <w:color w:val="181717"/>
        </w:rPr>
        <w:t>school age.  Your dancer may sit on your lap and you may assist them in any manner. We do ask that if your child has not calmed down after a bit that you take them into the waiting room for a li</w:t>
      </w:r>
      <w:r>
        <w:rPr>
          <w:rFonts w:ascii="Garamond" w:eastAsia="Garamond" w:hAnsi="Garamond" w:cs="Garamond"/>
          <w:color w:val="181717"/>
        </w:rPr>
        <w:t xml:space="preserve">ttle break to help them relax. </w:t>
      </w:r>
    </w:p>
    <w:p w14:paraId="170ADA34" w14:textId="77777777" w:rsidR="00083953" w:rsidRDefault="00FF0715" w:rsidP="00FF0715">
      <w:pPr>
        <w:spacing w:after="284" w:line="257" w:lineRule="auto"/>
        <w:ind w:left="8" w:right="8" w:hanging="10"/>
        <w:rPr>
          <w:noProof/>
        </w:rPr>
      </w:pPr>
      <w:r>
        <w:rPr>
          <w:rFonts w:ascii="Garamond" w:eastAsia="Garamond" w:hAnsi="Garamond" w:cs="Garamond"/>
          <w:b/>
          <w:color w:val="181717"/>
          <w:sz w:val="24"/>
        </w:rPr>
        <w:t xml:space="preserve">I have twins-what do I do? </w:t>
      </w:r>
      <w:r w:rsidRPr="00FF0715">
        <w:rPr>
          <w:rFonts w:ascii="Garamond" w:eastAsia="Garamond" w:hAnsi="Garamond" w:cs="Garamond"/>
          <w:color w:val="181717"/>
        </w:rPr>
        <w:t>Don't worry, a teacher will help one of</w:t>
      </w:r>
      <w:r>
        <w:rPr>
          <w:rFonts w:ascii="Garamond" w:eastAsia="Garamond" w:hAnsi="Garamond" w:cs="Garamond"/>
          <w:color w:val="181717"/>
        </w:rPr>
        <w:t xml:space="preserve"> them</w:t>
      </w:r>
      <w:r w:rsidRPr="00FF0715">
        <w:rPr>
          <w:rFonts w:ascii="Garamond" w:eastAsia="Garamond" w:hAnsi="Garamond" w:cs="Garamond"/>
          <w:color w:val="181717"/>
        </w:rPr>
        <w:t xml:space="preserve"> each</w:t>
      </w:r>
      <w:r>
        <w:rPr>
          <w:rFonts w:ascii="Garamond" w:eastAsia="Garamond" w:hAnsi="Garamond" w:cs="Garamond"/>
          <w:color w:val="181717"/>
          <w:sz w:val="24"/>
        </w:rPr>
        <w:t xml:space="preserve"> </w:t>
      </w:r>
      <w:r w:rsidRPr="00FF0715">
        <w:rPr>
          <w:rFonts w:ascii="Garamond" w:eastAsia="Garamond" w:hAnsi="Garamond" w:cs="Garamond"/>
          <w:color w:val="181717"/>
        </w:rPr>
        <w:t>week.</w:t>
      </w:r>
      <w:r w:rsidRPr="00FF0715">
        <w:rPr>
          <w:noProof/>
        </w:rPr>
        <w:t xml:space="preserve"> </w:t>
      </w:r>
    </w:p>
    <w:p w14:paraId="1661AF52" w14:textId="77777777" w:rsidR="001E69F7" w:rsidRPr="00FF0715" w:rsidRDefault="001E69F7" w:rsidP="001E69F7">
      <w:pPr>
        <w:spacing w:after="284" w:line="257" w:lineRule="auto"/>
        <w:ind w:left="8" w:right="8" w:hanging="10"/>
      </w:pPr>
      <w:r>
        <w:rPr>
          <w:rFonts w:ascii="Garamond" w:eastAsia="Garamond" w:hAnsi="Garamond" w:cs="Garamond"/>
          <w:b/>
          <w:color w:val="181717"/>
          <w:sz w:val="24"/>
        </w:rPr>
        <w:t xml:space="preserve">I have an infant-what do I do? </w:t>
      </w:r>
      <w:r w:rsidRPr="00FF0715">
        <w:rPr>
          <w:rFonts w:ascii="Garamond" w:eastAsia="Garamond" w:hAnsi="Garamond" w:cs="Garamond"/>
          <w:color w:val="181717"/>
        </w:rPr>
        <w:t xml:space="preserve">Don't worry, a teacher will help </w:t>
      </w:r>
      <w:r>
        <w:rPr>
          <w:rFonts w:ascii="Garamond" w:eastAsia="Garamond" w:hAnsi="Garamond" w:cs="Garamond"/>
          <w:color w:val="181717"/>
        </w:rPr>
        <w:t xml:space="preserve">your child if your need to tend to the baby.  We have found that most babies enjoy </w:t>
      </w:r>
      <w:proofErr w:type="gramStart"/>
      <w:r>
        <w:rPr>
          <w:rFonts w:ascii="Garamond" w:eastAsia="Garamond" w:hAnsi="Garamond" w:cs="Garamond"/>
          <w:color w:val="181717"/>
        </w:rPr>
        <w:t>to listen</w:t>
      </w:r>
      <w:proofErr w:type="gramEnd"/>
      <w:r>
        <w:rPr>
          <w:rFonts w:ascii="Garamond" w:eastAsia="Garamond" w:hAnsi="Garamond" w:cs="Garamond"/>
          <w:color w:val="181717"/>
        </w:rPr>
        <w:t xml:space="preserve"> and watch!</w:t>
      </w:r>
    </w:p>
    <w:p w14:paraId="3C8F99A2" w14:textId="77777777" w:rsidR="00083953" w:rsidRDefault="00FF0715">
      <w:pPr>
        <w:spacing w:after="0" w:line="257" w:lineRule="auto"/>
        <w:ind w:left="8" w:right="8" w:hanging="10"/>
        <w:rPr>
          <w:rFonts w:ascii="Garamond" w:eastAsia="Garamond" w:hAnsi="Garamond" w:cs="Garamond"/>
          <w:color w:val="181717"/>
        </w:rPr>
      </w:pPr>
      <w:r>
        <w:rPr>
          <w:rFonts w:ascii="Garamond" w:eastAsia="Garamond" w:hAnsi="Garamond" w:cs="Garamond"/>
          <w:b/>
          <w:color w:val="181717"/>
          <w:sz w:val="24"/>
        </w:rPr>
        <w:t xml:space="preserve">What can a </w:t>
      </w:r>
      <w:proofErr w:type="gramStart"/>
      <w:r>
        <w:rPr>
          <w:rFonts w:ascii="Garamond" w:eastAsia="Garamond" w:hAnsi="Garamond" w:cs="Garamond"/>
          <w:b/>
          <w:color w:val="181717"/>
          <w:sz w:val="24"/>
        </w:rPr>
        <w:t>2 year old</w:t>
      </w:r>
      <w:proofErr w:type="gramEnd"/>
      <w:r>
        <w:rPr>
          <w:rFonts w:ascii="Garamond" w:eastAsia="Garamond" w:hAnsi="Garamond" w:cs="Garamond"/>
          <w:b/>
          <w:color w:val="181717"/>
          <w:sz w:val="24"/>
        </w:rPr>
        <w:t xml:space="preserve"> really learn? </w:t>
      </w:r>
      <w:r w:rsidRPr="00FF0715">
        <w:rPr>
          <w:rFonts w:ascii="Garamond" w:eastAsia="Garamond" w:hAnsi="Garamond" w:cs="Garamond"/>
          <w:color w:val="181717"/>
        </w:rPr>
        <w:t xml:space="preserve">After many years of working with young children, I have found that children retain more than we think!  Many young </w:t>
      </w:r>
      <w:r>
        <w:rPr>
          <w:rFonts w:ascii="Garamond" w:eastAsia="Garamond" w:hAnsi="Garamond" w:cs="Garamond"/>
          <w:color w:val="181717"/>
          <w:sz w:val="24"/>
        </w:rPr>
        <w:t xml:space="preserve">dancers </w:t>
      </w:r>
      <w:r w:rsidRPr="00FF0715">
        <w:rPr>
          <w:rFonts w:ascii="Garamond" w:eastAsia="Garamond" w:hAnsi="Garamond" w:cs="Garamond"/>
          <w:color w:val="181717"/>
        </w:rPr>
        <w:t xml:space="preserve">do not do much in the classroom but can go home and teach a sibling, or a doll, the whole class. In a fun and educational setting these dancers will begin to learn the basics of dance through developing their fine and gross motor skills.  They will learn skills such as to jumping two footed, one footed, skipping, galloping and marching. They will develop a sense of musicality and learn many new songs.  They will learn to take turns and work with other children.  Most importantly, they will learn to follow directions and have fun while learning.  These are all skills needed as they progress not only in dance but in life. </w:t>
      </w:r>
    </w:p>
    <w:p w14:paraId="6C05A235" w14:textId="77777777" w:rsidR="00FF0715" w:rsidRDefault="00FF0715">
      <w:pPr>
        <w:spacing w:after="0" w:line="257" w:lineRule="auto"/>
        <w:ind w:left="8" w:right="8" w:hanging="10"/>
      </w:pPr>
    </w:p>
    <w:p w14:paraId="2F2CBA99" w14:textId="77777777" w:rsidR="00FF0715" w:rsidRDefault="00FF0715">
      <w:pPr>
        <w:spacing w:after="0" w:line="257" w:lineRule="auto"/>
        <w:ind w:left="8" w:right="8" w:hanging="10"/>
      </w:pPr>
    </w:p>
    <w:p w14:paraId="61FF566C" w14:textId="77777777" w:rsidR="00FF0715" w:rsidRPr="00FF0715" w:rsidRDefault="00FF0715">
      <w:pPr>
        <w:spacing w:after="0" w:line="257" w:lineRule="auto"/>
        <w:ind w:left="8" w:right="8" w:hanging="10"/>
      </w:pPr>
      <w:r>
        <w:rPr>
          <w:noProof/>
        </w:rPr>
        <w:drawing>
          <wp:inline distT="0" distB="0" distL="0" distR="0" wp14:anchorId="59251D1C" wp14:editId="7FDA99CE">
            <wp:extent cx="2427605" cy="2427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ynn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7605" cy="2427605"/>
                    </a:xfrm>
                    <a:prstGeom prst="rect">
                      <a:avLst/>
                    </a:prstGeom>
                  </pic:spPr>
                </pic:pic>
              </a:graphicData>
            </a:graphic>
          </wp:inline>
        </w:drawing>
      </w:r>
    </w:p>
    <w:p w14:paraId="1BA35B15" w14:textId="77777777" w:rsidR="00083953" w:rsidRDefault="00083953">
      <w:pPr>
        <w:spacing w:after="0"/>
        <w:ind w:left="-13"/>
      </w:pPr>
    </w:p>
    <w:sectPr w:rsidR="00083953">
      <w:type w:val="continuous"/>
      <w:pgSz w:w="14400" w:h="11520" w:orient="landscape"/>
      <w:pgMar w:top="548" w:right="520" w:bottom="458" w:left="493" w:header="720" w:footer="720" w:gutter="0"/>
      <w:cols w:num="3" w:space="95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2MDc0NDW3NLZU0lEKTi0uzszPAykwrAUASSwf/iwAAAA="/>
  </w:docVars>
  <w:rsids>
    <w:rsidRoot w:val="00083953"/>
    <w:rsid w:val="00083953"/>
    <w:rsid w:val="001E69F7"/>
    <w:rsid w:val="002916E9"/>
    <w:rsid w:val="00323337"/>
    <w:rsid w:val="006510F4"/>
    <w:rsid w:val="00781CCC"/>
    <w:rsid w:val="007F36B1"/>
    <w:rsid w:val="009F016C"/>
    <w:rsid w:val="00FF0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E3C61"/>
  <w15:docId w15:val="{E0B0ADB1-0F38-4636-B5DD-C055917D2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g"/><Relationship Id="rId5" Type="http://schemas.openxmlformats.org/officeDocument/2006/relationships/image" Target="media/image2.jpe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ayout 1</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out 1</dc:title>
  <dc:subject/>
  <dc:creator>Microsoft account</dc:creator>
  <cp:keywords/>
  <cp:lastModifiedBy>ADA</cp:lastModifiedBy>
  <cp:revision>2</cp:revision>
  <dcterms:created xsi:type="dcterms:W3CDTF">2020-02-26T17:07:00Z</dcterms:created>
  <dcterms:modified xsi:type="dcterms:W3CDTF">2020-02-26T17:07:00Z</dcterms:modified>
</cp:coreProperties>
</file>